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5ABB3D" w14:textId="7E650CD3" w:rsidR="00657C2C" w:rsidRPr="00C36F55" w:rsidRDefault="007261FC" w:rsidP="00657C2C">
      <w:pPr>
        <w:jc w:val="center"/>
        <w:rPr>
          <w:b/>
          <w:bCs/>
        </w:rPr>
      </w:pPr>
      <w:r w:rsidRPr="00C36F55">
        <w:rPr>
          <w:b/>
          <w:bCs/>
        </w:rPr>
        <w:t xml:space="preserve">Summer Kickoff </w:t>
      </w:r>
    </w:p>
    <w:p w14:paraId="384944E7" w14:textId="505AE032" w:rsidR="00F63DED" w:rsidRPr="00C36F55" w:rsidRDefault="006275D7" w:rsidP="00F63DED">
      <w:pPr>
        <w:jc w:val="center"/>
        <w:rPr>
          <w:b/>
        </w:rPr>
      </w:pPr>
      <w:r w:rsidRPr="00C36F55">
        <w:rPr>
          <w:b/>
        </w:rPr>
        <w:t>Newcastle</w:t>
      </w:r>
      <w:r w:rsidR="00657C2C" w:rsidRPr="00C36F55">
        <w:rPr>
          <w:b/>
        </w:rPr>
        <w:t xml:space="preserve"> </w:t>
      </w:r>
      <w:r w:rsidR="00787D39" w:rsidRPr="00C36F55">
        <w:rPr>
          <w:b/>
        </w:rPr>
        <w:t>Travel Gaming</w:t>
      </w:r>
      <w:r w:rsidR="00F63DED" w:rsidRPr="00C36F55">
        <w:rPr>
          <w:b/>
        </w:rPr>
        <w:t xml:space="preserve"> and GCG</w:t>
      </w:r>
    </w:p>
    <w:p w14:paraId="6DE52F6D" w14:textId="77777777" w:rsidR="00F63DED" w:rsidRPr="00C36F55" w:rsidRDefault="00F63DED" w:rsidP="00F63DED">
      <w:pPr>
        <w:jc w:val="center"/>
        <w:rPr>
          <w:b/>
        </w:rPr>
      </w:pPr>
      <w:r w:rsidRPr="00C36F55">
        <w:rPr>
          <w:b/>
        </w:rPr>
        <w:t>June 2026</w:t>
      </w:r>
    </w:p>
    <w:p w14:paraId="0C595CD1" w14:textId="77777777" w:rsidR="00F63DED" w:rsidRPr="00C36F55" w:rsidRDefault="00F63DED" w:rsidP="00F63DED">
      <w:pPr>
        <w:jc w:val="center"/>
        <w:rPr>
          <w:b/>
          <w:u w:val="single"/>
        </w:rPr>
      </w:pPr>
      <w:r w:rsidRPr="00C36F55">
        <w:rPr>
          <w:b/>
          <w:u w:val="single"/>
        </w:rPr>
        <w:t>Official Rules</w:t>
      </w:r>
    </w:p>
    <w:p w14:paraId="395E9066" w14:textId="077C7788" w:rsidR="007936FA" w:rsidRPr="00C36F55" w:rsidRDefault="006275D7" w:rsidP="001D1FFD">
      <w:pPr>
        <w:pStyle w:val="ListParagraph"/>
        <w:numPr>
          <w:ilvl w:val="0"/>
          <w:numId w:val="6"/>
        </w:numPr>
      </w:pPr>
      <w:r w:rsidRPr="00C36F55">
        <w:t>Newcastle</w:t>
      </w:r>
      <w:r w:rsidR="00664AAE" w:rsidRPr="00C36F55">
        <w:t xml:space="preserve"> </w:t>
      </w:r>
      <w:r w:rsidR="00787D39" w:rsidRPr="00C36F55">
        <w:t>Travel Gaming</w:t>
      </w:r>
      <w:r w:rsidR="00BA4835" w:rsidRPr="00C36F55">
        <w:rPr>
          <w:b/>
        </w:rPr>
        <w:t xml:space="preserve"> </w:t>
      </w:r>
      <w:r w:rsidR="00BA4835" w:rsidRPr="00C36F55">
        <w:t xml:space="preserve">is a governmental enterprise of </w:t>
      </w:r>
      <w:r w:rsidR="00B01413" w:rsidRPr="00C36F55">
        <w:t>t</w:t>
      </w:r>
      <w:r w:rsidR="00BA4835" w:rsidRPr="00C36F55">
        <w:t xml:space="preserve">he Chickasaw Nation, (“Nation”) a federally recognized sovereign Indian tribe. </w:t>
      </w:r>
      <w:r w:rsidR="007261FC" w:rsidRPr="00C36F55">
        <w:t>Newcastle Travel</w:t>
      </w:r>
      <w:r w:rsidR="00A358F9" w:rsidRPr="00C36F55">
        <w:t xml:space="preserve"> Gaming and GCG</w:t>
      </w:r>
      <w:r w:rsidR="00066002" w:rsidRPr="00C36F55">
        <w:t xml:space="preserve"> is giving </w:t>
      </w:r>
      <w:r w:rsidR="000D273B" w:rsidRPr="00C36F55">
        <w:t>away</w:t>
      </w:r>
      <w:r w:rsidR="0001763E" w:rsidRPr="00C36F55">
        <w:t xml:space="preserve"> a total of</w:t>
      </w:r>
      <w:r w:rsidR="002A39F9" w:rsidRPr="00C36F55">
        <w:t xml:space="preserve"> </w:t>
      </w:r>
      <w:r w:rsidR="00486135" w:rsidRPr="00C36F55">
        <w:t>$</w:t>
      </w:r>
      <w:r w:rsidR="00FF37A0" w:rsidRPr="00C36F55">
        <w:t>24,000</w:t>
      </w:r>
      <w:r w:rsidR="006A5068" w:rsidRPr="00C36F55">
        <w:t xml:space="preserve"> in </w:t>
      </w:r>
      <w:r w:rsidR="00F516ED" w:rsidRPr="00C36F55">
        <w:t>Cash</w:t>
      </w:r>
      <w:r w:rsidR="00657C2C" w:rsidRPr="00C36F55">
        <w:t xml:space="preserve"> </w:t>
      </w:r>
      <w:r w:rsidR="000D273B" w:rsidRPr="00C36F55">
        <w:t xml:space="preserve">during the </w:t>
      </w:r>
      <w:r w:rsidR="007936FA" w:rsidRPr="00C36F55">
        <w:t>“</w:t>
      </w:r>
      <w:r w:rsidR="007261FC" w:rsidRPr="00C36F55">
        <w:t>Summer Kickoff</w:t>
      </w:r>
      <w:r w:rsidR="00332A53" w:rsidRPr="00C36F55">
        <w:t>”</w:t>
      </w:r>
      <w:r w:rsidR="000B44E3" w:rsidRPr="00C36F55">
        <w:t xml:space="preserve"> </w:t>
      </w:r>
      <w:r w:rsidR="002A39F9" w:rsidRPr="00C36F55">
        <w:t>promotion</w:t>
      </w:r>
      <w:r w:rsidR="00066002" w:rsidRPr="00C36F55">
        <w:t>.</w:t>
      </w:r>
    </w:p>
    <w:p w14:paraId="7BD66541" w14:textId="5BDC68D3" w:rsidR="00066002" w:rsidRPr="00C36F55" w:rsidRDefault="00134E3D" w:rsidP="001D1FFD">
      <w:pPr>
        <w:pStyle w:val="ListParagraph"/>
        <w:numPr>
          <w:ilvl w:val="0"/>
          <w:numId w:val="6"/>
        </w:numPr>
      </w:pPr>
      <w:r w:rsidRPr="00C36F55">
        <w:t>Patrons</w:t>
      </w:r>
      <w:r w:rsidR="00066002" w:rsidRPr="00C36F55">
        <w:t xml:space="preserve"> must be 18 years of age or older with a valid photo. The following individuals or entities are not eligible to </w:t>
      </w:r>
      <w:r w:rsidR="001A70FE" w:rsidRPr="00C36F55">
        <w:t>participate in</w:t>
      </w:r>
      <w:r w:rsidR="00066002" w:rsidRPr="00C36F55">
        <w:t xml:space="preserve"> or win during this promotional activity: employees of </w:t>
      </w:r>
      <w:r w:rsidR="006275D7" w:rsidRPr="00C36F55">
        <w:t>Newcastle</w:t>
      </w:r>
      <w:r w:rsidR="00664AAE" w:rsidRPr="00C36F55">
        <w:t xml:space="preserve"> Casino</w:t>
      </w:r>
      <w:r w:rsidR="00066002" w:rsidRPr="00C36F55">
        <w:t xml:space="preserve">; </w:t>
      </w:r>
      <w:r w:rsidR="00FD1ED7" w:rsidRPr="00C36F55">
        <w:t>employees</w:t>
      </w:r>
      <w:r w:rsidR="00066002" w:rsidRPr="00C36F55">
        <w:t xml:space="preserve"> of the Nation prohibited from participating as set forth by any of the Nation’s policies, regulations or laws; anyone who has been barred from any of the Nation’s gaming facilities; or any promotional sponsors.</w:t>
      </w:r>
    </w:p>
    <w:p w14:paraId="2B111A3D" w14:textId="6E061EC5" w:rsidR="00F715EF" w:rsidRPr="00C36F55" w:rsidRDefault="00F715EF" w:rsidP="001D1FFD">
      <w:pPr>
        <w:pStyle w:val="ListParagraph"/>
        <w:numPr>
          <w:ilvl w:val="0"/>
          <w:numId w:val="6"/>
        </w:numPr>
      </w:pPr>
      <w:r w:rsidRPr="00C36F55">
        <w:t>On Wednesday (06/</w:t>
      </w:r>
      <w:r w:rsidR="005C7F7A" w:rsidRPr="00C36F55">
        <w:t>3</w:t>
      </w:r>
      <w:r w:rsidRPr="00C36F55">
        <w:t>/26</w:t>
      </w:r>
      <w:r w:rsidR="009E6782" w:rsidRPr="00C36F55">
        <w:t>)</w:t>
      </w:r>
      <w:r w:rsidRPr="00C36F55">
        <w:t xml:space="preserve"> the first hundred (100) Patrons that line up at the </w:t>
      </w:r>
      <w:r w:rsidR="005C7F7A" w:rsidRPr="00C36F55">
        <w:t>Spooky Link</w:t>
      </w:r>
      <w:r w:rsidRPr="00C36F55">
        <w:t xml:space="preserve"> game </w:t>
      </w:r>
      <w:r w:rsidR="005C7F7A" w:rsidRPr="00C36F55">
        <w:t>located at</w:t>
      </w:r>
      <w:r w:rsidRPr="00C36F55">
        <w:t xml:space="preserve"> (</w:t>
      </w:r>
      <w:r w:rsidR="005C7F7A" w:rsidRPr="00C36F55">
        <w:t>A-3</w:t>
      </w:r>
      <w:r w:rsidRPr="00C36F55">
        <w:t xml:space="preserve">, </w:t>
      </w:r>
      <w:r w:rsidR="005C7F7A" w:rsidRPr="00C36F55">
        <w:t>1-6</w:t>
      </w:r>
      <w:r w:rsidRPr="00C36F55">
        <w:t>) starting at 1:00 p.m. on the day will get the chance to max spin five (5) times at $</w:t>
      </w:r>
      <w:r w:rsidR="005C7F7A" w:rsidRPr="00C36F55">
        <w:t>10</w:t>
      </w:r>
      <w:r w:rsidRPr="00C36F55">
        <w:t xml:space="preserve"> a spin for a total of $</w:t>
      </w:r>
      <w:r w:rsidR="005C7F7A" w:rsidRPr="00C36F55">
        <w:t>5</w:t>
      </w:r>
      <w:r w:rsidRPr="00C36F55">
        <w:t>0. Any monies won on those spins is theirs to keep.</w:t>
      </w:r>
    </w:p>
    <w:p w14:paraId="6B02AD91" w14:textId="7BD74F25" w:rsidR="00615B5D" w:rsidRPr="00C36F55" w:rsidRDefault="005C7F7A" w:rsidP="001D1FFD">
      <w:pPr>
        <w:numPr>
          <w:ilvl w:val="0"/>
          <w:numId w:val="6"/>
        </w:numPr>
      </w:pPr>
      <w:r w:rsidRPr="00C36F55">
        <w:t>On Wednesday (06/1</w:t>
      </w:r>
      <w:r w:rsidR="002809D4" w:rsidRPr="00C36F55">
        <w:t>7</w:t>
      </w:r>
      <w:r w:rsidRPr="00C36F55">
        <w:t>/26</w:t>
      </w:r>
      <w:r w:rsidR="009E6782" w:rsidRPr="00C36F55">
        <w:t>)</w:t>
      </w:r>
      <w:r w:rsidRPr="00C36F55">
        <w:t xml:space="preserve"> the first hundred (100) Patrons that line up at the </w:t>
      </w:r>
      <w:r w:rsidR="002809D4" w:rsidRPr="00C36F55">
        <w:t>UFL Triple Nova</w:t>
      </w:r>
      <w:r w:rsidRPr="00C36F55">
        <w:t xml:space="preserve"> game </w:t>
      </w:r>
      <w:r w:rsidR="002809D4" w:rsidRPr="00C36F55">
        <w:t>located at</w:t>
      </w:r>
      <w:r w:rsidRPr="00C36F55">
        <w:t xml:space="preserve"> (</w:t>
      </w:r>
      <w:r w:rsidR="002809D4" w:rsidRPr="00C36F55">
        <w:t>A</w:t>
      </w:r>
      <w:r w:rsidR="00F423A2" w:rsidRPr="00C36F55">
        <w:t>-7</w:t>
      </w:r>
      <w:r w:rsidRPr="00C36F55">
        <w:t xml:space="preserve">, </w:t>
      </w:r>
      <w:r w:rsidR="00F423A2" w:rsidRPr="00C36F55">
        <w:t>1-3</w:t>
      </w:r>
      <w:r w:rsidRPr="00C36F55">
        <w:t xml:space="preserve">) starting at 1:00 p.m. on the day will get </w:t>
      </w:r>
      <w:r w:rsidR="00615B5D" w:rsidRPr="00C36F55">
        <w:t>ok</w:t>
      </w:r>
    </w:p>
    <w:p w14:paraId="390F7EE4" w14:textId="4551B7BD" w:rsidR="005C7F7A" w:rsidRPr="00C36F55" w:rsidRDefault="005C7F7A" w:rsidP="001D1FFD">
      <w:pPr>
        <w:numPr>
          <w:ilvl w:val="0"/>
          <w:numId w:val="6"/>
        </w:numPr>
      </w:pPr>
      <w:r w:rsidRPr="00C36F55">
        <w:t>the chance to max spin five (5) times at $</w:t>
      </w:r>
      <w:r w:rsidR="00F423A2" w:rsidRPr="00C36F55">
        <w:t>6</w:t>
      </w:r>
      <w:r w:rsidRPr="00C36F55">
        <w:t xml:space="preserve"> a spin for a total of $</w:t>
      </w:r>
      <w:r w:rsidR="00A625B8" w:rsidRPr="00C36F55">
        <w:t>30</w:t>
      </w:r>
      <w:r w:rsidRPr="00C36F55">
        <w:t>. Any monies won on those spins is theirs to keep.</w:t>
      </w:r>
    </w:p>
    <w:p w14:paraId="6AF76466" w14:textId="71A3917B" w:rsidR="00D65071" w:rsidRPr="00C36F55" w:rsidRDefault="00D65071" w:rsidP="00240497">
      <w:pPr>
        <w:ind w:left="360"/>
      </w:pPr>
    </w:p>
    <w:p w14:paraId="2FD38B93" w14:textId="4C46B5AB" w:rsidR="00C1482D" w:rsidRPr="00C36F55" w:rsidRDefault="00F516ED" w:rsidP="00282216">
      <w:pPr>
        <w:pStyle w:val="ListParagraph"/>
        <w:numPr>
          <w:ilvl w:val="1"/>
          <w:numId w:val="2"/>
        </w:numPr>
      </w:pPr>
      <w:r w:rsidRPr="00C36F55">
        <w:t>Cash</w:t>
      </w:r>
      <w:r w:rsidR="00D65071" w:rsidRPr="00C36F55">
        <w:t xml:space="preserve"> will be valid only on select electronic gaming machines manufactu</w:t>
      </w:r>
      <w:r w:rsidR="00332A53" w:rsidRPr="00C36F55">
        <w:t>red/distributed by Gaming Capita</w:t>
      </w:r>
      <w:r w:rsidR="00D65071" w:rsidRPr="00C36F55">
        <w:t>l Group (GCG).</w:t>
      </w:r>
    </w:p>
    <w:p w14:paraId="619E5D3E" w14:textId="45AEE1D0" w:rsidR="00C9772A" w:rsidRPr="00C36F55" w:rsidRDefault="00F516ED" w:rsidP="00282216">
      <w:pPr>
        <w:pStyle w:val="ListParagraph"/>
        <w:numPr>
          <w:ilvl w:val="1"/>
          <w:numId w:val="2"/>
        </w:numPr>
      </w:pPr>
      <w:r w:rsidRPr="00C36F55">
        <w:t>Cash</w:t>
      </w:r>
      <w:r w:rsidR="006D3FEA" w:rsidRPr="00C36F55">
        <w:t xml:space="preserve"> must be played at </w:t>
      </w:r>
      <w:r w:rsidR="00E540E1" w:rsidRPr="00C36F55">
        <w:t>Max Bet</w:t>
      </w:r>
      <w:r w:rsidR="006D3FEA" w:rsidRPr="00C36F55">
        <w:t xml:space="preserve"> a spin </w:t>
      </w:r>
      <w:r w:rsidR="00915AB9" w:rsidRPr="00C36F55">
        <w:t>until</w:t>
      </w:r>
      <w:r w:rsidR="00E540E1" w:rsidRPr="00C36F55">
        <w:t xml:space="preserve"> the </w:t>
      </w:r>
      <w:r w:rsidR="00915AB9" w:rsidRPr="00C36F55">
        <w:t>amount of</w:t>
      </w:r>
      <w:r w:rsidR="00E540E1" w:rsidRPr="00C36F55">
        <w:t xml:space="preserve"> </w:t>
      </w:r>
      <w:r w:rsidRPr="00C36F55">
        <w:t>Cash</w:t>
      </w:r>
      <w:r w:rsidR="00E540E1" w:rsidRPr="00C36F55">
        <w:t xml:space="preserve"> has been used</w:t>
      </w:r>
      <w:r w:rsidR="006D3FEA" w:rsidRPr="00C36F55">
        <w:t>.</w:t>
      </w:r>
      <w:r w:rsidR="00E540E1" w:rsidRPr="00C36F55">
        <w:t xml:space="preserve"> Any monies won on those spins are theirs to keep. </w:t>
      </w:r>
    </w:p>
    <w:p w14:paraId="136C015F" w14:textId="50AD0FE1" w:rsidR="00446AA7" w:rsidRPr="00C36F55" w:rsidRDefault="00446AA7" w:rsidP="00282216">
      <w:pPr>
        <w:pStyle w:val="ListParagraph"/>
        <w:numPr>
          <w:ilvl w:val="1"/>
          <w:numId w:val="2"/>
        </w:numPr>
      </w:pPr>
      <w:r w:rsidRPr="00C36F55">
        <w:t xml:space="preserve">Limit of 100 Patrons may receive the </w:t>
      </w:r>
      <w:r w:rsidR="00F516ED" w:rsidRPr="00C36F55">
        <w:t>Cash</w:t>
      </w:r>
      <w:r w:rsidRPr="00C36F55">
        <w:t xml:space="preserve"> on each of the listed promotional dates. </w:t>
      </w:r>
    </w:p>
    <w:p w14:paraId="339AD7EC" w14:textId="3110C36B" w:rsidR="005540B0" w:rsidRPr="00C36F55" w:rsidRDefault="005540B0" w:rsidP="005540B0">
      <w:pPr>
        <w:pStyle w:val="ListParagraph"/>
        <w:numPr>
          <w:ilvl w:val="1"/>
          <w:numId w:val="2"/>
        </w:numPr>
      </w:pPr>
      <w:r w:rsidRPr="00C36F55">
        <w:t>The promotion will conclude when either one hundred (100) patrons have claimed their Bingo stamp or at 3:00 p.m., whichever occurs first.</w:t>
      </w:r>
    </w:p>
    <w:p w14:paraId="09EBA085" w14:textId="2D07C8D9" w:rsidR="00E64E1C" w:rsidRPr="00C36F55" w:rsidRDefault="00E64E1C" w:rsidP="00694F30">
      <w:pPr>
        <w:pStyle w:val="ListParagraph"/>
        <w:numPr>
          <w:ilvl w:val="0"/>
          <w:numId w:val="6"/>
        </w:numPr>
      </w:pPr>
      <w:bookmarkStart w:id="0" w:name="_Hlk163807586"/>
      <w:r w:rsidRPr="00C36F55">
        <w:t>On Wednesdays (</w:t>
      </w:r>
      <w:r w:rsidR="005540B0" w:rsidRPr="00C36F55">
        <w:t>06/1</w:t>
      </w:r>
      <w:r w:rsidR="001A26B2" w:rsidRPr="00C36F55">
        <w:t>0</w:t>
      </w:r>
      <w:r w:rsidR="005540B0" w:rsidRPr="00C36F55">
        <w:t>/2</w:t>
      </w:r>
      <w:r w:rsidR="001A26B2" w:rsidRPr="00C36F55">
        <w:t>6</w:t>
      </w:r>
      <w:r w:rsidR="005540B0" w:rsidRPr="00C36F55">
        <w:t>, 06/2</w:t>
      </w:r>
      <w:r w:rsidR="002B19B6" w:rsidRPr="00C36F55">
        <w:t>4</w:t>
      </w:r>
      <w:r w:rsidR="005540B0" w:rsidRPr="00C36F55">
        <w:t>/2</w:t>
      </w:r>
      <w:r w:rsidR="002B19B6" w:rsidRPr="00C36F55">
        <w:t>6</w:t>
      </w:r>
      <w:r w:rsidRPr="00C36F55">
        <w:t>)</w:t>
      </w:r>
      <w:r w:rsidR="005540B0" w:rsidRPr="00C36F55">
        <w:t>,</w:t>
      </w:r>
      <w:r w:rsidRPr="00C36F55">
        <w:t xml:space="preserve"> patrons can get their Stamps at Newcastle Casino between 1:00 p.m. – 3:00 p.m. </w:t>
      </w:r>
      <w:r w:rsidR="00F91E3A" w:rsidRPr="00C36F55">
        <w:t xml:space="preserve">The Promotional Team will notify patrons of the location </w:t>
      </w:r>
      <w:r w:rsidR="005540B0" w:rsidRPr="00C36F55">
        <w:t xml:space="preserve">on the </w:t>
      </w:r>
      <w:r w:rsidR="00F91E3A" w:rsidRPr="00C36F55">
        <w:t xml:space="preserve">day of </w:t>
      </w:r>
      <w:r w:rsidR="005540B0" w:rsidRPr="00C36F55">
        <w:t xml:space="preserve">the </w:t>
      </w:r>
      <w:r w:rsidR="00F91E3A" w:rsidRPr="00C36F55">
        <w:t>promotion with signage.</w:t>
      </w:r>
    </w:p>
    <w:bookmarkEnd w:id="0"/>
    <w:p w14:paraId="6766E963" w14:textId="0436390F" w:rsidR="005540B0" w:rsidRPr="00C36F55" w:rsidRDefault="005540B0" w:rsidP="00694F30">
      <w:pPr>
        <w:pStyle w:val="ListParagraph"/>
        <w:numPr>
          <w:ilvl w:val="0"/>
          <w:numId w:val="6"/>
        </w:numPr>
        <w:jc w:val="both"/>
      </w:pPr>
      <w:r w:rsidRPr="00C36F55">
        <w:t>Patrons receive a stamp on their promotional bingo card, which can be redeemed for a chance to win one (1) of three (3) tiered prizes on June 2</w:t>
      </w:r>
      <w:r w:rsidR="00714776" w:rsidRPr="00C36F55">
        <w:t>4</w:t>
      </w:r>
      <w:r w:rsidRPr="00C36F55">
        <w:t>, 202</w:t>
      </w:r>
      <w:r w:rsidR="00714776" w:rsidRPr="00C36F55">
        <w:t>6</w:t>
      </w:r>
      <w:r w:rsidRPr="00C36F55">
        <w:t xml:space="preserve">, at Newcastle Casino. </w:t>
      </w:r>
    </w:p>
    <w:p w14:paraId="30A304B4" w14:textId="42C53A68" w:rsidR="00282216" w:rsidRPr="00C36F55" w:rsidRDefault="00282216" w:rsidP="00694F30">
      <w:pPr>
        <w:pStyle w:val="ListParagraph"/>
        <w:numPr>
          <w:ilvl w:val="1"/>
          <w:numId w:val="6"/>
        </w:numPr>
        <w:jc w:val="both"/>
      </w:pPr>
      <w:r w:rsidRPr="00C36F55">
        <w:t xml:space="preserve">All Patrons who complete a diagonal line of </w:t>
      </w:r>
      <w:proofErr w:type="gramStart"/>
      <w:r w:rsidRPr="00C36F55">
        <w:t>stamps on their</w:t>
      </w:r>
      <w:proofErr w:type="gramEnd"/>
      <w:r w:rsidRPr="00C36F55">
        <w:t xml:space="preserve"> on their promotional bingo card will be eligible for the Tier 1 </w:t>
      </w:r>
      <w:r w:rsidR="00062FBF" w:rsidRPr="00C36F55">
        <w:t xml:space="preserve">cash </w:t>
      </w:r>
      <w:r w:rsidR="006C02A8" w:rsidRPr="00C36F55">
        <w:t>amount</w:t>
      </w:r>
      <w:r w:rsidR="00E36E7B" w:rsidRPr="00C36F55">
        <w:t xml:space="preserve"> </w:t>
      </w:r>
      <w:proofErr w:type="gramStart"/>
      <w:r w:rsidR="006C02A8" w:rsidRPr="00C36F55">
        <w:t xml:space="preserve">of </w:t>
      </w:r>
      <w:r w:rsidR="00E36E7B" w:rsidRPr="00C36F55">
        <w:t xml:space="preserve"> </w:t>
      </w:r>
      <w:r w:rsidR="00F95917" w:rsidRPr="00C36F55">
        <w:t>$</w:t>
      </w:r>
      <w:proofErr w:type="gramEnd"/>
      <w:r w:rsidR="00F95917" w:rsidRPr="00C36F55">
        <w:t>5,000</w:t>
      </w:r>
      <w:r w:rsidR="006C02A8" w:rsidRPr="00C36F55">
        <w:t>.</w:t>
      </w:r>
      <w:r w:rsidR="00F95917" w:rsidRPr="00C36F55">
        <w:t xml:space="preserve"> </w:t>
      </w:r>
    </w:p>
    <w:p w14:paraId="78F82C8D" w14:textId="7527AA29" w:rsidR="00282216" w:rsidRPr="00C36F55" w:rsidRDefault="00282216" w:rsidP="00694F30">
      <w:pPr>
        <w:pStyle w:val="ListParagraph"/>
        <w:numPr>
          <w:ilvl w:val="1"/>
          <w:numId w:val="6"/>
        </w:numPr>
        <w:jc w:val="both"/>
      </w:pPr>
      <w:r w:rsidRPr="00C36F55">
        <w:t xml:space="preserve">All Patrons with a minimum of </w:t>
      </w:r>
      <w:r w:rsidR="00871D12" w:rsidRPr="00C36F55">
        <w:t>three</w:t>
      </w:r>
      <w:r w:rsidRPr="00C36F55">
        <w:t xml:space="preserve"> (</w:t>
      </w:r>
      <w:r w:rsidR="00871D12" w:rsidRPr="00C36F55">
        <w:t>3</w:t>
      </w:r>
      <w:r w:rsidRPr="00C36F55">
        <w:t>) stamp</w:t>
      </w:r>
      <w:r w:rsidR="00CF7367" w:rsidRPr="00C36F55">
        <w:t>s</w:t>
      </w:r>
      <w:r w:rsidRPr="00C36F55">
        <w:t xml:space="preserve"> on their promotional bingo card will be eligible for a Tier 2 </w:t>
      </w:r>
      <w:r w:rsidR="009514C0" w:rsidRPr="00C36F55">
        <w:t>cash amount of</w:t>
      </w:r>
      <w:r w:rsidR="00C204BE" w:rsidRPr="00C36F55">
        <w:t xml:space="preserve"> $2,500</w:t>
      </w:r>
      <w:r w:rsidR="009514C0" w:rsidRPr="00C36F55">
        <w:t>.</w:t>
      </w:r>
      <w:r w:rsidRPr="00C36F55">
        <w:t xml:space="preserve"> </w:t>
      </w:r>
    </w:p>
    <w:p w14:paraId="39B03E0D" w14:textId="462A2C7B" w:rsidR="00871D12" w:rsidRPr="00C36F55" w:rsidRDefault="00871D12" w:rsidP="00694F30">
      <w:pPr>
        <w:pStyle w:val="ListParagraph"/>
        <w:numPr>
          <w:ilvl w:val="1"/>
          <w:numId w:val="6"/>
        </w:numPr>
        <w:jc w:val="both"/>
      </w:pPr>
      <w:r w:rsidRPr="00C36F55">
        <w:t xml:space="preserve">All Patrons with a minimum of one (1) stamp on their promotional bingo card will be eligible for a Tier 3 </w:t>
      </w:r>
      <w:r w:rsidR="009514C0" w:rsidRPr="00C36F55">
        <w:t>cash amount of</w:t>
      </w:r>
      <w:r w:rsidR="00C204BE" w:rsidRPr="00C36F55">
        <w:t xml:space="preserve"> $500</w:t>
      </w:r>
      <w:r w:rsidR="009514C0" w:rsidRPr="00C36F55">
        <w:t xml:space="preserve">. </w:t>
      </w:r>
      <w:r w:rsidRPr="00C36F55">
        <w:t xml:space="preserve"> </w:t>
      </w:r>
    </w:p>
    <w:p w14:paraId="63D22225" w14:textId="4276EF83" w:rsidR="00282216" w:rsidRPr="00C36F55" w:rsidRDefault="00282216" w:rsidP="00694F30">
      <w:pPr>
        <w:pStyle w:val="ListParagraph"/>
        <w:numPr>
          <w:ilvl w:val="1"/>
          <w:numId w:val="6"/>
        </w:numPr>
        <w:jc w:val="both"/>
      </w:pPr>
      <w:r w:rsidRPr="00C36F55">
        <w:lastRenderedPageBreak/>
        <w:t xml:space="preserve">All promotional bingo cards and stamps collected during the </w:t>
      </w:r>
      <w:r w:rsidR="005335A6" w:rsidRPr="00C36F55">
        <w:t>“</w:t>
      </w:r>
      <w:r w:rsidR="00871D12" w:rsidRPr="00C36F55">
        <w:t>Summer Kickoff</w:t>
      </w:r>
      <w:r w:rsidR="005335A6" w:rsidRPr="00C36F55">
        <w:t>”</w:t>
      </w:r>
      <w:r w:rsidRPr="00C36F55">
        <w:t xml:space="preserve"> promotion at Newcastle </w:t>
      </w:r>
      <w:r w:rsidR="00871D12" w:rsidRPr="00C36F55">
        <w:t>Travel</w:t>
      </w:r>
      <w:r w:rsidRPr="00C36F55">
        <w:t xml:space="preserve"> will be </w:t>
      </w:r>
      <w:r w:rsidR="005335A6" w:rsidRPr="00C36F55">
        <w:t xml:space="preserve">valid for the final drawings held at </w:t>
      </w:r>
      <w:r w:rsidR="00871D12" w:rsidRPr="00C36F55">
        <w:t>Newcastle</w:t>
      </w:r>
      <w:r w:rsidR="005335A6" w:rsidRPr="00C36F55">
        <w:t xml:space="preserve"> Casino.</w:t>
      </w:r>
    </w:p>
    <w:p w14:paraId="51BC84D8" w14:textId="77777777" w:rsidR="00966603" w:rsidRDefault="00966603" w:rsidP="00966603">
      <w:pPr>
        <w:pStyle w:val="ListParagraph"/>
        <w:numPr>
          <w:ilvl w:val="0"/>
          <w:numId w:val="6"/>
        </w:numPr>
        <w:jc w:val="both"/>
      </w:pPr>
      <w:r w:rsidRPr="00C36F55">
        <w:t>Patrons must place their promotional bingo cards in the corresponding hopper by 4:45 p.m. on June 24, 2026, to be eligible for the final drawings.</w:t>
      </w:r>
    </w:p>
    <w:p w14:paraId="5481F984" w14:textId="3608FAA2" w:rsidR="00031923" w:rsidRPr="005C5BCF" w:rsidRDefault="007F31FA" w:rsidP="007F31FA">
      <w:pPr>
        <w:pStyle w:val="ListParagraph"/>
        <w:numPr>
          <w:ilvl w:val="0"/>
          <w:numId w:val="6"/>
        </w:numPr>
        <w:jc w:val="both"/>
      </w:pPr>
      <w:r w:rsidRPr="005C5BCF">
        <w:t>This promotion is being held in conjunction with the Summer Kickoff promotion at Newcastle Casino.</w:t>
      </w:r>
    </w:p>
    <w:p w14:paraId="0A03A73B" w14:textId="68C31A0D" w:rsidR="005540B0" w:rsidRPr="00C36F55" w:rsidRDefault="005540B0" w:rsidP="00694F30">
      <w:pPr>
        <w:pStyle w:val="ListParagraph"/>
        <w:numPr>
          <w:ilvl w:val="0"/>
          <w:numId w:val="6"/>
        </w:numPr>
        <w:jc w:val="both"/>
      </w:pPr>
      <w:r w:rsidRPr="00C36F55">
        <w:t xml:space="preserve">On Wednesday, </w:t>
      </w:r>
      <w:bookmarkStart w:id="1" w:name="_Hlk197417008"/>
      <w:r w:rsidRPr="00C36F55">
        <w:t>June 2</w:t>
      </w:r>
      <w:r w:rsidR="001910FA" w:rsidRPr="00C36F55">
        <w:t>4</w:t>
      </w:r>
      <w:r w:rsidRPr="00C36F55">
        <w:t>, 202</w:t>
      </w:r>
      <w:bookmarkEnd w:id="1"/>
      <w:r w:rsidR="001910FA" w:rsidRPr="00C36F55">
        <w:t>6</w:t>
      </w:r>
      <w:r w:rsidRPr="00C36F55">
        <w:t xml:space="preserve">, at 5:00 p.m. the final drawings will be held at Newcastle </w:t>
      </w:r>
      <w:proofErr w:type="gramStart"/>
      <w:r w:rsidRPr="00C36F55">
        <w:t>Casino</w:t>
      </w:r>
      <w:proofErr w:type="gramEnd"/>
      <w:r w:rsidRPr="00C36F55">
        <w:t xml:space="preserve"> and the following prizes will be awarded: one (1) Tier 3 Patron will receive $500 in cash, one (1) Tier 2 Patron </w:t>
      </w:r>
      <w:r w:rsidR="00966603" w:rsidRPr="00C36F55">
        <w:t>will receive</w:t>
      </w:r>
      <w:r w:rsidRPr="00C36F55">
        <w:t xml:space="preserve"> $2,500 in cash and one (1) Tier 1 Patron will be awarded the Grand Prize of </w:t>
      </w:r>
      <w:proofErr w:type="gramStart"/>
      <w:r w:rsidRPr="00C36F55">
        <w:t>a $</w:t>
      </w:r>
      <w:proofErr w:type="gramEnd"/>
      <w:r w:rsidRPr="00C36F55">
        <w:t xml:space="preserve">5,000 cash.  </w:t>
      </w:r>
    </w:p>
    <w:p w14:paraId="4F0C2A68" w14:textId="6D4542DA" w:rsidR="005540B0" w:rsidRPr="00C36F55" w:rsidRDefault="005540B0" w:rsidP="00694F30">
      <w:pPr>
        <w:pStyle w:val="ListParagraph"/>
        <w:numPr>
          <w:ilvl w:val="1"/>
          <w:numId w:val="6"/>
        </w:numPr>
        <w:jc w:val="both"/>
      </w:pPr>
      <w:r w:rsidRPr="00C36F55">
        <w:t>Patron</w:t>
      </w:r>
      <w:r w:rsidR="00730426" w:rsidRPr="00C36F55">
        <w:t>s</w:t>
      </w:r>
      <w:r w:rsidRPr="00C36F55">
        <w:t xml:space="preserve"> must be present to win. Winner(s) will be announced and given five (5) minutes to respond to the Promotional Booth to claim their prize. However, if the announced winner does not respond within the allotted time, a new winner will be drawn.  </w:t>
      </w:r>
    </w:p>
    <w:p w14:paraId="20C3AC3A" w14:textId="34E70683" w:rsidR="005540B0" w:rsidRPr="00C36F55" w:rsidRDefault="005540B0" w:rsidP="00694F30">
      <w:pPr>
        <w:pStyle w:val="ListParagraph"/>
        <w:numPr>
          <w:ilvl w:val="1"/>
          <w:numId w:val="6"/>
        </w:numPr>
        <w:jc w:val="both"/>
      </w:pPr>
      <w:r w:rsidRPr="00C36F55">
        <w:t>Limit of one (1) tiered prize per Patron on June 2</w:t>
      </w:r>
      <w:r w:rsidR="002A56B5" w:rsidRPr="00C36F55">
        <w:t>4</w:t>
      </w:r>
      <w:r w:rsidRPr="00C36F55">
        <w:t>, 202</w:t>
      </w:r>
      <w:r w:rsidR="002A56B5" w:rsidRPr="00C36F55">
        <w:t>6</w:t>
      </w:r>
      <w:r w:rsidRPr="00C36F55">
        <w:t>.</w:t>
      </w:r>
    </w:p>
    <w:p w14:paraId="0DB2FBC0" w14:textId="5A0D8F23" w:rsidR="005540B0" w:rsidRPr="00C36F55" w:rsidRDefault="005540B0" w:rsidP="00694F30">
      <w:pPr>
        <w:pStyle w:val="ListParagraph"/>
        <w:numPr>
          <w:ilvl w:val="1"/>
          <w:numId w:val="6"/>
        </w:numPr>
        <w:jc w:val="both"/>
      </w:pPr>
      <w:r w:rsidRPr="00C36F55">
        <w:t xml:space="preserve">Newcastle Casino’s manual </w:t>
      </w:r>
      <w:r w:rsidR="005A35CD" w:rsidRPr="00C36F55">
        <w:t xml:space="preserve">hopper drawing </w:t>
      </w:r>
      <w:r w:rsidRPr="00C36F55">
        <w:t xml:space="preserve">system will be the sole determinant of each winner. </w:t>
      </w:r>
    </w:p>
    <w:p w14:paraId="18195E01" w14:textId="77777777" w:rsidR="00890B7B" w:rsidRPr="00C36F55" w:rsidRDefault="00890B7B" w:rsidP="00890B7B">
      <w:pPr>
        <w:numPr>
          <w:ilvl w:val="0"/>
          <w:numId w:val="6"/>
        </w:numPr>
      </w:pPr>
      <w:r w:rsidRPr="00C36F55">
        <w:t>The following electronic gaming machines are excluded from this promotion Craps Shoot to Win, Table Games Machine, Golden Ball, and Blackjack.</w:t>
      </w:r>
    </w:p>
    <w:p w14:paraId="659D60D4" w14:textId="77777777" w:rsidR="007B5425" w:rsidRPr="00C36F55" w:rsidRDefault="007B5425" w:rsidP="00890B7B">
      <w:pPr>
        <w:ind w:left="720"/>
        <w:jc w:val="both"/>
      </w:pPr>
    </w:p>
    <w:p w14:paraId="7BC928AE" w14:textId="6824C4C3" w:rsidR="002C11D3" w:rsidRPr="00C36F55" w:rsidRDefault="002C11D3" w:rsidP="00694F30">
      <w:pPr>
        <w:numPr>
          <w:ilvl w:val="0"/>
          <w:numId w:val="6"/>
        </w:numPr>
        <w:jc w:val="both"/>
      </w:pPr>
      <w:r w:rsidRPr="00C36F55">
        <w:t xml:space="preserve">Winner(s) </w:t>
      </w:r>
      <w:proofErr w:type="gramStart"/>
      <w:r w:rsidRPr="00C36F55">
        <w:t>are</w:t>
      </w:r>
      <w:proofErr w:type="gramEnd"/>
      <w:r w:rsidRPr="00C36F55">
        <w:t xml:space="preserve"> responsible for all applicable taxes. Winners will receive a W2-G and/or a 1099 tax form, when applicable, provided by the Chickasaw Nation.</w:t>
      </w:r>
      <w:r w:rsidRPr="00C36F55">
        <w:rPr>
          <w:color w:val="FF0000"/>
        </w:rPr>
        <w:t xml:space="preserve"> </w:t>
      </w:r>
    </w:p>
    <w:p w14:paraId="6F2A8EF9" w14:textId="4777DA7A" w:rsidR="002C11D3" w:rsidRPr="00C36F55" w:rsidRDefault="002C11D3" w:rsidP="00694F30">
      <w:pPr>
        <w:numPr>
          <w:ilvl w:val="0"/>
          <w:numId w:val="6"/>
        </w:numPr>
        <w:jc w:val="both"/>
      </w:pPr>
      <w:r w:rsidRPr="00C36F55">
        <w:t xml:space="preserve">Acceptance of </w:t>
      </w:r>
      <w:r w:rsidR="00172D3A" w:rsidRPr="00C36F55">
        <w:t>prizes</w:t>
      </w:r>
      <w:r w:rsidRPr="00C36F55">
        <w:t xml:space="preserve"> constitutes winner’s permission for </w:t>
      </w:r>
      <w:r w:rsidR="00F0232C" w:rsidRPr="00C36F55">
        <w:t xml:space="preserve">the Chickasaw </w:t>
      </w:r>
      <w:r w:rsidR="002436FC" w:rsidRPr="00C36F55">
        <w:t xml:space="preserve">Nation to use </w:t>
      </w:r>
      <w:r w:rsidRPr="00C36F55">
        <w:t>his/her likeness or name for publicity or promotional uses without compensation or notice. Winner must agree to sign a publicity release form</w:t>
      </w:r>
      <w:r w:rsidR="00EA6D72" w:rsidRPr="00C36F55">
        <w:t xml:space="preserve"> before pr</w:t>
      </w:r>
      <w:r w:rsidR="007A57FD" w:rsidRPr="00C36F55">
        <w:t>i</w:t>
      </w:r>
      <w:r w:rsidR="00EA6D72" w:rsidRPr="00C36F55">
        <w:t>ze will be released</w:t>
      </w:r>
      <w:r w:rsidRPr="00C36F55">
        <w:t>.</w:t>
      </w:r>
    </w:p>
    <w:p w14:paraId="4EBBD8B9" w14:textId="77777777" w:rsidR="002C11D3" w:rsidRPr="00C36F55" w:rsidRDefault="002C11D3" w:rsidP="00694F30">
      <w:pPr>
        <w:numPr>
          <w:ilvl w:val="0"/>
          <w:numId w:val="6"/>
        </w:numPr>
        <w:jc w:val="both"/>
      </w:pPr>
      <w:r w:rsidRPr="00C36F55">
        <w:rPr>
          <w:color w:val="000000"/>
        </w:rPr>
        <w:t>Any situation or dispute not covered by these Official Rules will be resolved by</w:t>
      </w:r>
      <w:r w:rsidR="00F0232C" w:rsidRPr="00C36F55">
        <w:rPr>
          <w:color w:val="000000"/>
        </w:rPr>
        <w:t xml:space="preserve"> the Chickasaw </w:t>
      </w:r>
      <w:r w:rsidRPr="00C36F55">
        <w:rPr>
          <w:color w:val="000000"/>
        </w:rPr>
        <w:t xml:space="preserve">Nation in a manner deemed by </w:t>
      </w:r>
      <w:r w:rsidR="00F0232C" w:rsidRPr="00C36F55">
        <w:rPr>
          <w:color w:val="000000"/>
        </w:rPr>
        <w:t xml:space="preserve">the Chickasaw </w:t>
      </w:r>
      <w:r w:rsidRPr="00C36F55">
        <w:rPr>
          <w:color w:val="000000"/>
        </w:rPr>
        <w:t xml:space="preserve">Nation to be the fairest to all concerned.  Any such decision shall be final and binding on all </w:t>
      </w:r>
      <w:r w:rsidR="00134E3D" w:rsidRPr="00C36F55">
        <w:rPr>
          <w:color w:val="000000"/>
        </w:rPr>
        <w:t>Patrons</w:t>
      </w:r>
      <w:r w:rsidRPr="00C36F55">
        <w:rPr>
          <w:color w:val="000000"/>
        </w:rPr>
        <w:t xml:space="preserve">. In addition, </w:t>
      </w:r>
      <w:r w:rsidR="00F0232C" w:rsidRPr="00C36F55">
        <w:rPr>
          <w:color w:val="000000"/>
        </w:rPr>
        <w:t xml:space="preserve">the Chickasaw </w:t>
      </w:r>
      <w:r w:rsidRPr="00C36F55">
        <w:rPr>
          <w:color w:val="000000"/>
        </w:rPr>
        <w:t xml:space="preserve">Nation reserves the right to void any entry, and/or change, cancel or modify this promotion at any time without notice. </w:t>
      </w:r>
      <w:r w:rsidRPr="00C36F55">
        <w:t>Upon any prize dispute resulting from game play, participants may file a Prize Claim with the Chickasaw Nation, Office of the Gaming Commissioner.</w:t>
      </w:r>
      <w:r w:rsidRPr="00C36F55">
        <w:rPr>
          <w:color w:val="000000"/>
        </w:rPr>
        <w:t xml:space="preserve"> </w:t>
      </w:r>
    </w:p>
    <w:p w14:paraId="17760B33" w14:textId="4854FBEF" w:rsidR="002C11D3" w:rsidRPr="00C36F55" w:rsidRDefault="002C11D3" w:rsidP="009D004C">
      <w:pPr>
        <w:pStyle w:val="ListParagraph"/>
        <w:numPr>
          <w:ilvl w:val="0"/>
          <w:numId w:val="6"/>
        </w:numPr>
        <w:jc w:val="both"/>
        <w:rPr>
          <w:i/>
          <w:color w:val="FF0000"/>
        </w:rPr>
      </w:pPr>
      <w:r w:rsidRPr="00C36F55">
        <w:t xml:space="preserve">Participation in this promotion is an agreement to abide by these Official Rules. Failure to comply with these Official Rules may result in disqualification from the </w:t>
      </w:r>
      <w:r w:rsidR="000152CC" w:rsidRPr="00C36F55">
        <w:t>promotion</w:t>
      </w:r>
      <w:r w:rsidRPr="00C36F55">
        <w:t xml:space="preserve"> and a forfeiture of any prizes. </w:t>
      </w:r>
    </w:p>
    <w:p w14:paraId="26985CC6" w14:textId="77777777" w:rsidR="00B674F1" w:rsidRPr="00C36F55" w:rsidRDefault="00B674F1" w:rsidP="00694F30">
      <w:pPr>
        <w:numPr>
          <w:ilvl w:val="0"/>
          <w:numId w:val="6"/>
        </w:numPr>
        <w:jc w:val="both"/>
        <w:rPr>
          <w:i/>
          <w:color w:val="FF0000"/>
        </w:rPr>
      </w:pPr>
      <w:r w:rsidRPr="00C36F55">
        <w:t xml:space="preserve">Participation in this promotion and/or tournament further constitutes the affirmative consent of each </w:t>
      </w:r>
      <w:r w:rsidR="00E25E78" w:rsidRPr="00C36F55">
        <w:t>Patron</w:t>
      </w:r>
      <w:r w:rsidRPr="00C36F55">
        <w:t xml:space="preserve"> to the exclusive jurisdiction of the </w:t>
      </w:r>
      <w:r w:rsidR="00F0232C" w:rsidRPr="00C36F55">
        <w:t xml:space="preserve">Chickasaw </w:t>
      </w:r>
      <w:r w:rsidRPr="00C36F55">
        <w:t>Nation, its regulatory bodies and courts without limit to time or event, which shall govern this promotion.</w:t>
      </w:r>
    </w:p>
    <w:p w14:paraId="129080E9" w14:textId="77777777" w:rsidR="00C77843" w:rsidRPr="00134E3D" w:rsidRDefault="00C77843" w:rsidP="00C77843">
      <w:pPr>
        <w:ind w:left="360"/>
        <w:jc w:val="both"/>
        <w:rPr>
          <w:i/>
          <w:color w:val="FF0000"/>
        </w:rPr>
      </w:pPr>
    </w:p>
    <w:sectPr w:rsidR="00C77843" w:rsidRPr="00134E3D" w:rsidSect="00AD19AD">
      <w:footerReference w:type="even" r:id="rId8"/>
      <w:footerReference w:type="default" r:id="rId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1612B7" w14:textId="77777777" w:rsidR="00FB5C60" w:rsidRDefault="00FB5C60">
      <w:r>
        <w:separator/>
      </w:r>
    </w:p>
  </w:endnote>
  <w:endnote w:type="continuationSeparator" w:id="0">
    <w:p w14:paraId="47FC96A8" w14:textId="77777777" w:rsidR="00FB5C60" w:rsidRDefault="00FB5C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EB2CB" w14:textId="77777777" w:rsidR="00E25E78" w:rsidRDefault="004C721A" w:rsidP="00A23008">
    <w:pPr>
      <w:pStyle w:val="Footer"/>
      <w:framePr w:wrap="around" w:vAnchor="text" w:hAnchor="margin" w:xAlign="right" w:y="1"/>
      <w:rPr>
        <w:rStyle w:val="PageNumber"/>
      </w:rPr>
    </w:pPr>
    <w:r>
      <w:rPr>
        <w:rStyle w:val="PageNumber"/>
      </w:rPr>
      <w:fldChar w:fldCharType="begin"/>
    </w:r>
    <w:r w:rsidR="00E25E78">
      <w:rPr>
        <w:rStyle w:val="PageNumber"/>
      </w:rPr>
      <w:instrText xml:space="preserve">PAGE  </w:instrText>
    </w:r>
    <w:r>
      <w:rPr>
        <w:rStyle w:val="PageNumber"/>
      </w:rPr>
      <w:fldChar w:fldCharType="end"/>
    </w:r>
  </w:p>
  <w:p w14:paraId="2FDDFEDF" w14:textId="77777777" w:rsidR="00E25E78" w:rsidRDefault="00E25E78" w:rsidP="009F5EA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00A936" w14:textId="77777777" w:rsidR="00E25E78" w:rsidRDefault="004C721A" w:rsidP="00A23008">
    <w:pPr>
      <w:pStyle w:val="Footer"/>
      <w:framePr w:wrap="around" w:vAnchor="text" w:hAnchor="margin" w:xAlign="right" w:y="1"/>
      <w:rPr>
        <w:rStyle w:val="PageNumber"/>
      </w:rPr>
    </w:pPr>
    <w:r>
      <w:rPr>
        <w:rStyle w:val="PageNumber"/>
      </w:rPr>
      <w:fldChar w:fldCharType="begin"/>
    </w:r>
    <w:r w:rsidR="00E25E78">
      <w:rPr>
        <w:rStyle w:val="PageNumber"/>
      </w:rPr>
      <w:instrText xml:space="preserve">PAGE  </w:instrText>
    </w:r>
    <w:r>
      <w:rPr>
        <w:rStyle w:val="PageNumber"/>
      </w:rPr>
      <w:fldChar w:fldCharType="separate"/>
    </w:r>
    <w:r w:rsidR="006275D7">
      <w:rPr>
        <w:rStyle w:val="PageNumber"/>
        <w:noProof/>
      </w:rPr>
      <w:t>1</w:t>
    </w:r>
    <w:r>
      <w:rPr>
        <w:rStyle w:val="PageNumber"/>
      </w:rPr>
      <w:fldChar w:fldCharType="end"/>
    </w:r>
  </w:p>
  <w:p w14:paraId="38686CEF" w14:textId="77777777" w:rsidR="00E25E78" w:rsidRDefault="00E25E78" w:rsidP="009F5EA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DBCFFB" w14:textId="77777777" w:rsidR="00FB5C60" w:rsidRDefault="00FB5C60">
      <w:r>
        <w:separator/>
      </w:r>
    </w:p>
  </w:footnote>
  <w:footnote w:type="continuationSeparator" w:id="0">
    <w:p w14:paraId="2130FF7D" w14:textId="77777777" w:rsidR="00FB5C60" w:rsidRDefault="00FB5C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B1EDF"/>
    <w:multiLevelType w:val="hybridMultilevel"/>
    <w:tmpl w:val="C4A6B54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0F74563"/>
    <w:multiLevelType w:val="hybridMultilevel"/>
    <w:tmpl w:val="A3CA02FA"/>
    <w:lvl w:ilvl="0" w:tplc="7B724EA0">
      <w:start w:val="1"/>
      <w:numFmt w:val="decimal"/>
      <w:lvlText w:val="%1."/>
      <w:lvlJc w:val="left"/>
      <w:pPr>
        <w:ind w:left="720" w:hanging="360"/>
      </w:pPr>
      <w:rPr>
        <w:b w:val="0"/>
        <w:bCs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450993"/>
    <w:multiLevelType w:val="hybridMultilevel"/>
    <w:tmpl w:val="E5FEC76C"/>
    <w:lvl w:ilvl="0" w:tplc="F70E681A">
      <w:start w:val="1"/>
      <w:numFmt w:val="decimal"/>
      <w:lvlText w:val="%1."/>
      <w:lvlJc w:val="left"/>
      <w:pPr>
        <w:tabs>
          <w:tab w:val="num" w:pos="720"/>
        </w:tabs>
        <w:ind w:left="720" w:hanging="360"/>
      </w:pPr>
      <w:rPr>
        <w:rFonts w:hint="default"/>
        <w:b w:val="0"/>
        <w:i w:val="0"/>
        <w:color w:val="auto"/>
      </w:rPr>
    </w:lvl>
    <w:lvl w:ilvl="1" w:tplc="D264D134">
      <w:start w:val="1"/>
      <w:numFmt w:val="lowerLetter"/>
      <w:lvlText w:val="%2.)"/>
      <w:lvlJc w:val="left"/>
      <w:pPr>
        <w:tabs>
          <w:tab w:val="num" w:pos="1440"/>
        </w:tabs>
        <w:ind w:left="1440" w:hanging="360"/>
      </w:pPr>
      <w:rPr>
        <w:rFonts w:hint="default"/>
      </w:rPr>
    </w:lvl>
    <w:lvl w:ilvl="2" w:tplc="FF061B36">
      <w:start w:val="1"/>
      <w:numFmt w:val="lowerLetter"/>
      <w:lvlText w:val="%3.)"/>
      <w:lvlJc w:val="left"/>
      <w:pPr>
        <w:tabs>
          <w:tab w:val="num" w:pos="1440"/>
        </w:tabs>
        <w:ind w:left="1440" w:hanging="36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84C21EE"/>
    <w:multiLevelType w:val="hybridMultilevel"/>
    <w:tmpl w:val="B1CED96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389C7B68"/>
    <w:multiLevelType w:val="multilevel"/>
    <w:tmpl w:val="1BE0E014"/>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3D8F685F"/>
    <w:multiLevelType w:val="hybridMultilevel"/>
    <w:tmpl w:val="2ECC9FF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DBD166D"/>
    <w:multiLevelType w:val="hybridMultilevel"/>
    <w:tmpl w:val="03982516"/>
    <w:lvl w:ilvl="0" w:tplc="D264D134">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C10091F"/>
    <w:multiLevelType w:val="hybridMultilevel"/>
    <w:tmpl w:val="6B32B8F4"/>
    <w:lvl w:ilvl="0" w:tplc="797A993A">
      <w:start w:val="1"/>
      <w:numFmt w:val="decimal"/>
      <w:lvlText w:val="%1."/>
      <w:lvlJc w:val="left"/>
      <w:pPr>
        <w:tabs>
          <w:tab w:val="num" w:pos="1080"/>
        </w:tabs>
        <w:ind w:left="1080" w:hanging="720"/>
      </w:pPr>
      <w:rPr>
        <w:rFonts w:hint="default"/>
        <w:b w:val="0"/>
        <w:color w:val="auto"/>
      </w:rPr>
    </w:lvl>
    <w:lvl w:ilvl="1" w:tplc="04090019">
      <w:start w:val="1"/>
      <w:numFmt w:val="lowerLetter"/>
      <w:lvlText w:val="%2."/>
      <w:lvlJc w:val="left"/>
      <w:pPr>
        <w:tabs>
          <w:tab w:val="num" w:pos="1620"/>
        </w:tabs>
        <w:ind w:left="162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F3A2564"/>
    <w:multiLevelType w:val="hybridMultilevel"/>
    <w:tmpl w:val="6492C8B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540162073">
    <w:abstractNumId w:val="3"/>
  </w:num>
  <w:num w:numId="2" w16cid:durableId="872577731">
    <w:abstractNumId w:val="2"/>
  </w:num>
  <w:num w:numId="3" w16cid:durableId="368342627">
    <w:abstractNumId w:val="6"/>
  </w:num>
  <w:num w:numId="4" w16cid:durableId="1626543843">
    <w:abstractNumId w:val="4"/>
  </w:num>
  <w:num w:numId="5" w16cid:durableId="1052534491">
    <w:abstractNumId w:val="7"/>
  </w:num>
  <w:num w:numId="6" w16cid:durableId="337463840">
    <w:abstractNumId w:val="1"/>
  </w:num>
  <w:num w:numId="7" w16cid:durableId="417482968">
    <w:abstractNumId w:val="8"/>
  </w:num>
  <w:num w:numId="8" w16cid:durableId="296766420">
    <w:abstractNumId w:val="0"/>
  </w:num>
  <w:num w:numId="9" w16cid:durableId="1077749274">
    <w:abstractNumId w:val="5"/>
  </w:num>
  <w:num w:numId="10" w16cid:durableId="18700232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wMjIzsDQ0NbM0MTJU0lEKTi0uzszPAykwqwUAIrsGziwAAAA="/>
  </w:docVars>
  <w:rsids>
    <w:rsidRoot w:val="00E6315A"/>
    <w:rsid w:val="000152CC"/>
    <w:rsid w:val="00015978"/>
    <w:rsid w:val="0001763E"/>
    <w:rsid w:val="000277EB"/>
    <w:rsid w:val="00031923"/>
    <w:rsid w:val="00046B3F"/>
    <w:rsid w:val="000470C5"/>
    <w:rsid w:val="000517A6"/>
    <w:rsid w:val="0005597B"/>
    <w:rsid w:val="00057EB3"/>
    <w:rsid w:val="00062FBF"/>
    <w:rsid w:val="000651EC"/>
    <w:rsid w:val="00065D87"/>
    <w:rsid w:val="00066002"/>
    <w:rsid w:val="000869F2"/>
    <w:rsid w:val="00096B64"/>
    <w:rsid w:val="000B24FA"/>
    <w:rsid w:val="000B2DF7"/>
    <w:rsid w:val="000B44E3"/>
    <w:rsid w:val="000C12D1"/>
    <w:rsid w:val="000C17EB"/>
    <w:rsid w:val="000D273B"/>
    <w:rsid w:val="000D296E"/>
    <w:rsid w:val="000D44FB"/>
    <w:rsid w:val="000D7C1C"/>
    <w:rsid w:val="000E39A1"/>
    <w:rsid w:val="000E56DC"/>
    <w:rsid w:val="000E6F07"/>
    <w:rsid w:val="000E74A1"/>
    <w:rsid w:val="000F0BD6"/>
    <w:rsid w:val="000F1DD8"/>
    <w:rsid w:val="0010070A"/>
    <w:rsid w:val="001148C0"/>
    <w:rsid w:val="00121C65"/>
    <w:rsid w:val="00123D06"/>
    <w:rsid w:val="00130ADC"/>
    <w:rsid w:val="0013343A"/>
    <w:rsid w:val="00133895"/>
    <w:rsid w:val="001348D3"/>
    <w:rsid w:val="00134E3D"/>
    <w:rsid w:val="00137205"/>
    <w:rsid w:val="00141C73"/>
    <w:rsid w:val="00144272"/>
    <w:rsid w:val="00145CCF"/>
    <w:rsid w:val="001506DB"/>
    <w:rsid w:val="00172D3A"/>
    <w:rsid w:val="00186DE6"/>
    <w:rsid w:val="0019009E"/>
    <w:rsid w:val="001910FA"/>
    <w:rsid w:val="001923A5"/>
    <w:rsid w:val="00195CE4"/>
    <w:rsid w:val="001A0CDD"/>
    <w:rsid w:val="001A26B2"/>
    <w:rsid w:val="001A33BD"/>
    <w:rsid w:val="001A40C2"/>
    <w:rsid w:val="001A70FE"/>
    <w:rsid w:val="001A78B8"/>
    <w:rsid w:val="001B1A9C"/>
    <w:rsid w:val="001C0D8D"/>
    <w:rsid w:val="001C4B8A"/>
    <w:rsid w:val="001C5D8B"/>
    <w:rsid w:val="001C78C3"/>
    <w:rsid w:val="001C7E2C"/>
    <w:rsid w:val="001D1FFD"/>
    <w:rsid w:val="001E6C46"/>
    <w:rsid w:val="001E766B"/>
    <w:rsid w:val="001F4650"/>
    <w:rsid w:val="001F6A4A"/>
    <w:rsid w:val="00201922"/>
    <w:rsid w:val="002063B8"/>
    <w:rsid w:val="00207166"/>
    <w:rsid w:val="00230EEF"/>
    <w:rsid w:val="00233306"/>
    <w:rsid w:val="00240497"/>
    <w:rsid w:val="002436FC"/>
    <w:rsid w:val="00275EB8"/>
    <w:rsid w:val="002809D4"/>
    <w:rsid w:val="00282216"/>
    <w:rsid w:val="0029364F"/>
    <w:rsid w:val="002A39F9"/>
    <w:rsid w:val="002A4656"/>
    <w:rsid w:val="002A56B5"/>
    <w:rsid w:val="002A6577"/>
    <w:rsid w:val="002B19B6"/>
    <w:rsid w:val="002B3C66"/>
    <w:rsid w:val="002C11D3"/>
    <w:rsid w:val="002C3F0A"/>
    <w:rsid w:val="002C54AA"/>
    <w:rsid w:val="002D0577"/>
    <w:rsid w:val="002D4FE0"/>
    <w:rsid w:val="002E5610"/>
    <w:rsid w:val="002E6D01"/>
    <w:rsid w:val="003056D5"/>
    <w:rsid w:val="003058D4"/>
    <w:rsid w:val="00312C5D"/>
    <w:rsid w:val="00317B0B"/>
    <w:rsid w:val="003214FA"/>
    <w:rsid w:val="0032322E"/>
    <w:rsid w:val="003235C1"/>
    <w:rsid w:val="00325291"/>
    <w:rsid w:val="00332A53"/>
    <w:rsid w:val="00335F5C"/>
    <w:rsid w:val="00361985"/>
    <w:rsid w:val="003654F6"/>
    <w:rsid w:val="003747C4"/>
    <w:rsid w:val="003843EC"/>
    <w:rsid w:val="00386F6A"/>
    <w:rsid w:val="00396685"/>
    <w:rsid w:val="003A2292"/>
    <w:rsid w:val="003A64CD"/>
    <w:rsid w:val="003D0F92"/>
    <w:rsid w:val="003F04E7"/>
    <w:rsid w:val="003F22DA"/>
    <w:rsid w:val="003F332A"/>
    <w:rsid w:val="003F33E0"/>
    <w:rsid w:val="003F7A14"/>
    <w:rsid w:val="0040196B"/>
    <w:rsid w:val="00403529"/>
    <w:rsid w:val="00410FA5"/>
    <w:rsid w:val="00430615"/>
    <w:rsid w:val="00434BD1"/>
    <w:rsid w:val="00445BFA"/>
    <w:rsid w:val="00446AA7"/>
    <w:rsid w:val="004501A8"/>
    <w:rsid w:val="00453318"/>
    <w:rsid w:val="00457041"/>
    <w:rsid w:val="004609FB"/>
    <w:rsid w:val="00461181"/>
    <w:rsid w:val="00464C02"/>
    <w:rsid w:val="00473639"/>
    <w:rsid w:val="004840C2"/>
    <w:rsid w:val="00484EFC"/>
    <w:rsid w:val="00486135"/>
    <w:rsid w:val="004A1908"/>
    <w:rsid w:val="004A34E3"/>
    <w:rsid w:val="004A3EDE"/>
    <w:rsid w:val="004A42E3"/>
    <w:rsid w:val="004A6C5B"/>
    <w:rsid w:val="004B368A"/>
    <w:rsid w:val="004B4B5E"/>
    <w:rsid w:val="004C721A"/>
    <w:rsid w:val="004F22DB"/>
    <w:rsid w:val="004F3426"/>
    <w:rsid w:val="00503848"/>
    <w:rsid w:val="00506ABF"/>
    <w:rsid w:val="005078F6"/>
    <w:rsid w:val="00510691"/>
    <w:rsid w:val="0051090C"/>
    <w:rsid w:val="00516595"/>
    <w:rsid w:val="00517076"/>
    <w:rsid w:val="00522F7F"/>
    <w:rsid w:val="005305A6"/>
    <w:rsid w:val="005310A1"/>
    <w:rsid w:val="0053285D"/>
    <w:rsid w:val="005335A6"/>
    <w:rsid w:val="00535053"/>
    <w:rsid w:val="00540BC6"/>
    <w:rsid w:val="005504E8"/>
    <w:rsid w:val="005522B4"/>
    <w:rsid w:val="005540B0"/>
    <w:rsid w:val="005648BA"/>
    <w:rsid w:val="005648DC"/>
    <w:rsid w:val="00572954"/>
    <w:rsid w:val="00580E3D"/>
    <w:rsid w:val="0058605F"/>
    <w:rsid w:val="00587BBD"/>
    <w:rsid w:val="0059552D"/>
    <w:rsid w:val="005A35CD"/>
    <w:rsid w:val="005A7C4F"/>
    <w:rsid w:val="005B3BE2"/>
    <w:rsid w:val="005C5BCF"/>
    <w:rsid w:val="005C7F7A"/>
    <w:rsid w:val="005D0823"/>
    <w:rsid w:val="005D5B83"/>
    <w:rsid w:val="005E0C8F"/>
    <w:rsid w:val="005E606C"/>
    <w:rsid w:val="005F2D0D"/>
    <w:rsid w:val="005F4CAD"/>
    <w:rsid w:val="00601EF6"/>
    <w:rsid w:val="0060226C"/>
    <w:rsid w:val="00615B5D"/>
    <w:rsid w:val="006275D7"/>
    <w:rsid w:val="00641A94"/>
    <w:rsid w:val="0065257C"/>
    <w:rsid w:val="006535FB"/>
    <w:rsid w:val="00657C2C"/>
    <w:rsid w:val="00664AAE"/>
    <w:rsid w:val="00683BA5"/>
    <w:rsid w:val="00684296"/>
    <w:rsid w:val="00694F30"/>
    <w:rsid w:val="006A3371"/>
    <w:rsid w:val="006A5068"/>
    <w:rsid w:val="006A6247"/>
    <w:rsid w:val="006B31CF"/>
    <w:rsid w:val="006C02A8"/>
    <w:rsid w:val="006C2332"/>
    <w:rsid w:val="006D3EDE"/>
    <w:rsid w:val="006D3FEA"/>
    <w:rsid w:val="006E6C91"/>
    <w:rsid w:val="006E6F42"/>
    <w:rsid w:val="006F5D34"/>
    <w:rsid w:val="00707727"/>
    <w:rsid w:val="00712DE0"/>
    <w:rsid w:val="00714776"/>
    <w:rsid w:val="00716706"/>
    <w:rsid w:val="00717AC8"/>
    <w:rsid w:val="00720F1A"/>
    <w:rsid w:val="00722613"/>
    <w:rsid w:val="00725205"/>
    <w:rsid w:val="0072522E"/>
    <w:rsid w:val="0072583F"/>
    <w:rsid w:val="00725B29"/>
    <w:rsid w:val="007261FC"/>
    <w:rsid w:val="00730426"/>
    <w:rsid w:val="00730679"/>
    <w:rsid w:val="0075027E"/>
    <w:rsid w:val="00750ED6"/>
    <w:rsid w:val="00757178"/>
    <w:rsid w:val="00760768"/>
    <w:rsid w:val="00763A11"/>
    <w:rsid w:val="00764AF1"/>
    <w:rsid w:val="007667D7"/>
    <w:rsid w:val="00774013"/>
    <w:rsid w:val="0078776C"/>
    <w:rsid w:val="00787D39"/>
    <w:rsid w:val="007936FA"/>
    <w:rsid w:val="00795629"/>
    <w:rsid w:val="00795FEB"/>
    <w:rsid w:val="00796D26"/>
    <w:rsid w:val="007A57FD"/>
    <w:rsid w:val="007B5425"/>
    <w:rsid w:val="007C56CB"/>
    <w:rsid w:val="007C73AF"/>
    <w:rsid w:val="007C7946"/>
    <w:rsid w:val="007E1747"/>
    <w:rsid w:val="007F31FA"/>
    <w:rsid w:val="008017CE"/>
    <w:rsid w:val="00802D00"/>
    <w:rsid w:val="00813135"/>
    <w:rsid w:val="00823305"/>
    <w:rsid w:val="00834E81"/>
    <w:rsid w:val="00841020"/>
    <w:rsid w:val="00842731"/>
    <w:rsid w:val="00845D51"/>
    <w:rsid w:val="00850544"/>
    <w:rsid w:val="00854C68"/>
    <w:rsid w:val="00856721"/>
    <w:rsid w:val="0085697E"/>
    <w:rsid w:val="008600D0"/>
    <w:rsid w:val="008616B0"/>
    <w:rsid w:val="0086523C"/>
    <w:rsid w:val="00871D12"/>
    <w:rsid w:val="00872836"/>
    <w:rsid w:val="00880D31"/>
    <w:rsid w:val="00882954"/>
    <w:rsid w:val="0088571E"/>
    <w:rsid w:val="00886B5A"/>
    <w:rsid w:val="00890687"/>
    <w:rsid w:val="00890B7B"/>
    <w:rsid w:val="008A6679"/>
    <w:rsid w:val="008B0210"/>
    <w:rsid w:val="008B0558"/>
    <w:rsid w:val="008B07E4"/>
    <w:rsid w:val="008B1009"/>
    <w:rsid w:val="008C54CC"/>
    <w:rsid w:val="008C6233"/>
    <w:rsid w:val="008D6816"/>
    <w:rsid w:val="008D7475"/>
    <w:rsid w:val="008E1324"/>
    <w:rsid w:val="008E14CA"/>
    <w:rsid w:val="008F228F"/>
    <w:rsid w:val="008F4689"/>
    <w:rsid w:val="00904EF8"/>
    <w:rsid w:val="00915AB9"/>
    <w:rsid w:val="0092291C"/>
    <w:rsid w:val="00924689"/>
    <w:rsid w:val="009347A4"/>
    <w:rsid w:val="00942B51"/>
    <w:rsid w:val="009456C7"/>
    <w:rsid w:val="009514C0"/>
    <w:rsid w:val="009564DC"/>
    <w:rsid w:val="00956B9F"/>
    <w:rsid w:val="009573C7"/>
    <w:rsid w:val="00960572"/>
    <w:rsid w:val="00962A80"/>
    <w:rsid w:val="00966603"/>
    <w:rsid w:val="009700DE"/>
    <w:rsid w:val="00974302"/>
    <w:rsid w:val="0097486B"/>
    <w:rsid w:val="00976AAE"/>
    <w:rsid w:val="00985006"/>
    <w:rsid w:val="00986DB1"/>
    <w:rsid w:val="009A7F42"/>
    <w:rsid w:val="009B0DCE"/>
    <w:rsid w:val="009C0E4B"/>
    <w:rsid w:val="009C62E0"/>
    <w:rsid w:val="009C7A56"/>
    <w:rsid w:val="009D004C"/>
    <w:rsid w:val="009D4954"/>
    <w:rsid w:val="009D5A00"/>
    <w:rsid w:val="009D7F3A"/>
    <w:rsid w:val="009E4A20"/>
    <w:rsid w:val="009E4E13"/>
    <w:rsid w:val="009E6782"/>
    <w:rsid w:val="009F252A"/>
    <w:rsid w:val="009F3538"/>
    <w:rsid w:val="009F4CF9"/>
    <w:rsid w:val="009F5306"/>
    <w:rsid w:val="009F5EA7"/>
    <w:rsid w:val="009F7CD9"/>
    <w:rsid w:val="00A02E45"/>
    <w:rsid w:val="00A07A9E"/>
    <w:rsid w:val="00A20B9C"/>
    <w:rsid w:val="00A21F07"/>
    <w:rsid w:val="00A23008"/>
    <w:rsid w:val="00A325AE"/>
    <w:rsid w:val="00A358F9"/>
    <w:rsid w:val="00A374E7"/>
    <w:rsid w:val="00A43BAC"/>
    <w:rsid w:val="00A454EB"/>
    <w:rsid w:val="00A479D1"/>
    <w:rsid w:val="00A625B8"/>
    <w:rsid w:val="00A64E1C"/>
    <w:rsid w:val="00A7549C"/>
    <w:rsid w:val="00A77B62"/>
    <w:rsid w:val="00A77FAD"/>
    <w:rsid w:val="00A80C6C"/>
    <w:rsid w:val="00A83E06"/>
    <w:rsid w:val="00A918BE"/>
    <w:rsid w:val="00A91B11"/>
    <w:rsid w:val="00AA10F7"/>
    <w:rsid w:val="00AB2F3E"/>
    <w:rsid w:val="00AB6199"/>
    <w:rsid w:val="00AB7EB3"/>
    <w:rsid w:val="00AC070E"/>
    <w:rsid w:val="00AC43E7"/>
    <w:rsid w:val="00AC626B"/>
    <w:rsid w:val="00AD19AD"/>
    <w:rsid w:val="00AE38A9"/>
    <w:rsid w:val="00AF1889"/>
    <w:rsid w:val="00B01413"/>
    <w:rsid w:val="00B034BA"/>
    <w:rsid w:val="00B05220"/>
    <w:rsid w:val="00B256AE"/>
    <w:rsid w:val="00B3134F"/>
    <w:rsid w:val="00B334C9"/>
    <w:rsid w:val="00B34065"/>
    <w:rsid w:val="00B36C0F"/>
    <w:rsid w:val="00B4171C"/>
    <w:rsid w:val="00B52516"/>
    <w:rsid w:val="00B54A01"/>
    <w:rsid w:val="00B5511D"/>
    <w:rsid w:val="00B561D3"/>
    <w:rsid w:val="00B6114A"/>
    <w:rsid w:val="00B674F1"/>
    <w:rsid w:val="00B6792E"/>
    <w:rsid w:val="00B708D6"/>
    <w:rsid w:val="00B72318"/>
    <w:rsid w:val="00B737A9"/>
    <w:rsid w:val="00B82D7F"/>
    <w:rsid w:val="00B83078"/>
    <w:rsid w:val="00B877DF"/>
    <w:rsid w:val="00B879D0"/>
    <w:rsid w:val="00B94F75"/>
    <w:rsid w:val="00B97D0F"/>
    <w:rsid w:val="00BA4835"/>
    <w:rsid w:val="00BB334F"/>
    <w:rsid w:val="00BC0D02"/>
    <w:rsid w:val="00BD4B5B"/>
    <w:rsid w:val="00BE11C8"/>
    <w:rsid w:val="00BE7D8F"/>
    <w:rsid w:val="00BF0EEC"/>
    <w:rsid w:val="00BF53CF"/>
    <w:rsid w:val="00BF5DA6"/>
    <w:rsid w:val="00BF5F46"/>
    <w:rsid w:val="00BF6196"/>
    <w:rsid w:val="00C03FE0"/>
    <w:rsid w:val="00C0747B"/>
    <w:rsid w:val="00C111B5"/>
    <w:rsid w:val="00C11214"/>
    <w:rsid w:val="00C1311F"/>
    <w:rsid w:val="00C13C33"/>
    <w:rsid w:val="00C1482D"/>
    <w:rsid w:val="00C1548E"/>
    <w:rsid w:val="00C204BE"/>
    <w:rsid w:val="00C248B3"/>
    <w:rsid w:val="00C3259F"/>
    <w:rsid w:val="00C36F55"/>
    <w:rsid w:val="00C42BDD"/>
    <w:rsid w:val="00C46173"/>
    <w:rsid w:val="00C50518"/>
    <w:rsid w:val="00C55D41"/>
    <w:rsid w:val="00C569A2"/>
    <w:rsid w:val="00C577EC"/>
    <w:rsid w:val="00C61DE0"/>
    <w:rsid w:val="00C66415"/>
    <w:rsid w:val="00C679F7"/>
    <w:rsid w:val="00C77843"/>
    <w:rsid w:val="00C8003E"/>
    <w:rsid w:val="00C84E7F"/>
    <w:rsid w:val="00C9772A"/>
    <w:rsid w:val="00CA3DE1"/>
    <w:rsid w:val="00CA6594"/>
    <w:rsid w:val="00CB1CB4"/>
    <w:rsid w:val="00CB2163"/>
    <w:rsid w:val="00CB4043"/>
    <w:rsid w:val="00CB58A6"/>
    <w:rsid w:val="00CB7DB8"/>
    <w:rsid w:val="00CB7EE5"/>
    <w:rsid w:val="00CC45D5"/>
    <w:rsid w:val="00CD4515"/>
    <w:rsid w:val="00CE13AF"/>
    <w:rsid w:val="00CF193E"/>
    <w:rsid w:val="00CF214B"/>
    <w:rsid w:val="00CF3C7E"/>
    <w:rsid w:val="00CF7367"/>
    <w:rsid w:val="00D10D9A"/>
    <w:rsid w:val="00D226D0"/>
    <w:rsid w:val="00D23A29"/>
    <w:rsid w:val="00D3462E"/>
    <w:rsid w:val="00D357AC"/>
    <w:rsid w:val="00D36798"/>
    <w:rsid w:val="00D5380E"/>
    <w:rsid w:val="00D57AD9"/>
    <w:rsid w:val="00D61B06"/>
    <w:rsid w:val="00D65071"/>
    <w:rsid w:val="00D74FBE"/>
    <w:rsid w:val="00D876E6"/>
    <w:rsid w:val="00D963BA"/>
    <w:rsid w:val="00DA4277"/>
    <w:rsid w:val="00DA75E4"/>
    <w:rsid w:val="00DB2706"/>
    <w:rsid w:val="00DB4AF7"/>
    <w:rsid w:val="00DC5D09"/>
    <w:rsid w:val="00DD262E"/>
    <w:rsid w:val="00DE1E30"/>
    <w:rsid w:val="00DF0CCA"/>
    <w:rsid w:val="00DF0F59"/>
    <w:rsid w:val="00DF5DCC"/>
    <w:rsid w:val="00E02B93"/>
    <w:rsid w:val="00E11CCA"/>
    <w:rsid w:val="00E14257"/>
    <w:rsid w:val="00E15AE4"/>
    <w:rsid w:val="00E2170F"/>
    <w:rsid w:val="00E2196D"/>
    <w:rsid w:val="00E25046"/>
    <w:rsid w:val="00E25A56"/>
    <w:rsid w:val="00E25E78"/>
    <w:rsid w:val="00E2659F"/>
    <w:rsid w:val="00E30F55"/>
    <w:rsid w:val="00E31218"/>
    <w:rsid w:val="00E363D2"/>
    <w:rsid w:val="00E36E7B"/>
    <w:rsid w:val="00E4316D"/>
    <w:rsid w:val="00E47BD0"/>
    <w:rsid w:val="00E540E1"/>
    <w:rsid w:val="00E6315A"/>
    <w:rsid w:val="00E64E1C"/>
    <w:rsid w:val="00E6676B"/>
    <w:rsid w:val="00E66A7D"/>
    <w:rsid w:val="00E7152B"/>
    <w:rsid w:val="00E83278"/>
    <w:rsid w:val="00E90F51"/>
    <w:rsid w:val="00E91D2E"/>
    <w:rsid w:val="00E94F9E"/>
    <w:rsid w:val="00E95089"/>
    <w:rsid w:val="00E95E5A"/>
    <w:rsid w:val="00EA6A84"/>
    <w:rsid w:val="00EA6D72"/>
    <w:rsid w:val="00ED4910"/>
    <w:rsid w:val="00EE28DD"/>
    <w:rsid w:val="00EF3CE7"/>
    <w:rsid w:val="00EF581F"/>
    <w:rsid w:val="00F0232C"/>
    <w:rsid w:val="00F042F3"/>
    <w:rsid w:val="00F177C3"/>
    <w:rsid w:val="00F22480"/>
    <w:rsid w:val="00F253AD"/>
    <w:rsid w:val="00F423A2"/>
    <w:rsid w:val="00F46F5D"/>
    <w:rsid w:val="00F516ED"/>
    <w:rsid w:val="00F63DED"/>
    <w:rsid w:val="00F713A1"/>
    <w:rsid w:val="00F715EF"/>
    <w:rsid w:val="00F74B77"/>
    <w:rsid w:val="00F91E3A"/>
    <w:rsid w:val="00F92A31"/>
    <w:rsid w:val="00F95917"/>
    <w:rsid w:val="00FA70B5"/>
    <w:rsid w:val="00FA7E63"/>
    <w:rsid w:val="00FB0A74"/>
    <w:rsid w:val="00FB5C60"/>
    <w:rsid w:val="00FB658F"/>
    <w:rsid w:val="00FC0301"/>
    <w:rsid w:val="00FC1D69"/>
    <w:rsid w:val="00FC6A21"/>
    <w:rsid w:val="00FD1ED7"/>
    <w:rsid w:val="00FD3824"/>
    <w:rsid w:val="00FD595D"/>
    <w:rsid w:val="00FD6445"/>
    <w:rsid w:val="00FD7EC2"/>
    <w:rsid w:val="00FE2EDD"/>
    <w:rsid w:val="00FF37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E859EA"/>
  <w15:docId w15:val="{3565A1AA-ED21-42C7-95E8-B7474C379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D19AD"/>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mailStyle151">
    <w:name w:val="EmailStyle151"/>
    <w:basedOn w:val="DefaultParagraphFont"/>
    <w:semiHidden/>
    <w:rsid w:val="00A7549C"/>
    <w:rPr>
      <w:rFonts w:ascii="Arial" w:hAnsi="Arial" w:cs="Arial" w:hint="default"/>
      <w:color w:val="auto"/>
      <w:sz w:val="20"/>
      <w:szCs w:val="20"/>
    </w:rPr>
  </w:style>
  <w:style w:type="paragraph" w:styleId="BalloonText">
    <w:name w:val="Balloon Text"/>
    <w:basedOn w:val="Normal"/>
    <w:semiHidden/>
    <w:rsid w:val="00C42BDD"/>
    <w:rPr>
      <w:rFonts w:ascii="Tahoma" w:hAnsi="Tahoma" w:cs="Tahoma"/>
      <w:sz w:val="16"/>
      <w:szCs w:val="16"/>
    </w:rPr>
  </w:style>
  <w:style w:type="paragraph" w:styleId="DocumentMap">
    <w:name w:val="Document Map"/>
    <w:basedOn w:val="Normal"/>
    <w:semiHidden/>
    <w:rsid w:val="00B05220"/>
    <w:pPr>
      <w:shd w:val="clear" w:color="auto" w:fill="000080"/>
    </w:pPr>
    <w:rPr>
      <w:rFonts w:ascii="Tahoma" w:hAnsi="Tahoma" w:cs="Tahoma"/>
      <w:sz w:val="20"/>
      <w:szCs w:val="20"/>
    </w:rPr>
  </w:style>
  <w:style w:type="paragraph" w:styleId="Footer">
    <w:name w:val="footer"/>
    <w:basedOn w:val="Normal"/>
    <w:rsid w:val="009F5EA7"/>
    <w:pPr>
      <w:tabs>
        <w:tab w:val="center" w:pos="4320"/>
        <w:tab w:val="right" w:pos="8640"/>
      </w:tabs>
    </w:pPr>
  </w:style>
  <w:style w:type="character" w:styleId="PageNumber">
    <w:name w:val="page number"/>
    <w:basedOn w:val="DefaultParagraphFont"/>
    <w:rsid w:val="009F5EA7"/>
  </w:style>
  <w:style w:type="paragraph" w:styleId="Header">
    <w:name w:val="header"/>
    <w:basedOn w:val="Normal"/>
    <w:rsid w:val="009F5EA7"/>
    <w:pPr>
      <w:tabs>
        <w:tab w:val="center" w:pos="4320"/>
        <w:tab w:val="right" w:pos="8640"/>
      </w:tabs>
    </w:pPr>
  </w:style>
  <w:style w:type="character" w:styleId="CommentReference">
    <w:name w:val="annotation reference"/>
    <w:basedOn w:val="DefaultParagraphFont"/>
    <w:rsid w:val="00CB58A6"/>
    <w:rPr>
      <w:sz w:val="16"/>
      <w:szCs w:val="16"/>
    </w:rPr>
  </w:style>
  <w:style w:type="paragraph" w:styleId="CommentText">
    <w:name w:val="annotation text"/>
    <w:basedOn w:val="Normal"/>
    <w:link w:val="CommentTextChar"/>
    <w:rsid w:val="00CB58A6"/>
    <w:rPr>
      <w:sz w:val="20"/>
      <w:szCs w:val="20"/>
    </w:rPr>
  </w:style>
  <w:style w:type="character" w:customStyle="1" w:styleId="CommentTextChar">
    <w:name w:val="Comment Text Char"/>
    <w:basedOn w:val="DefaultParagraphFont"/>
    <w:link w:val="CommentText"/>
    <w:rsid w:val="00CB58A6"/>
  </w:style>
  <w:style w:type="paragraph" w:styleId="CommentSubject">
    <w:name w:val="annotation subject"/>
    <w:basedOn w:val="CommentText"/>
    <w:next w:val="CommentText"/>
    <w:link w:val="CommentSubjectChar"/>
    <w:rsid w:val="00CB58A6"/>
    <w:rPr>
      <w:b/>
      <w:bCs/>
    </w:rPr>
  </w:style>
  <w:style w:type="character" w:customStyle="1" w:styleId="CommentSubjectChar">
    <w:name w:val="Comment Subject Char"/>
    <w:basedOn w:val="CommentTextChar"/>
    <w:link w:val="CommentSubject"/>
    <w:rsid w:val="00CB58A6"/>
    <w:rPr>
      <w:b/>
      <w:bCs/>
    </w:rPr>
  </w:style>
  <w:style w:type="paragraph" w:styleId="ListParagraph">
    <w:name w:val="List Paragraph"/>
    <w:basedOn w:val="Normal"/>
    <w:uiPriority w:val="34"/>
    <w:qFormat/>
    <w:rsid w:val="000B44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DF34B1324F0C54CBCD0B14FCEDBD662" ma:contentTypeVersion="4" ma:contentTypeDescription="Create a new document." ma:contentTypeScope="" ma:versionID="f5e6a2b44907ceb31f18650dcbb0379b">
  <xsd:schema xmlns:xsd="http://www.w3.org/2001/XMLSchema" xmlns:xs="http://www.w3.org/2001/XMLSchema" xmlns:p="http://schemas.microsoft.com/office/2006/metadata/properties" xmlns:ns2="cab3b043-5cc3-4240-b665-ff13a1d9a56e" targetNamespace="http://schemas.microsoft.com/office/2006/metadata/properties" ma:root="true" ma:fieldsID="98514e49ca88cf92043bc51188452537" ns2:_="">
    <xsd:import namespace="cab3b043-5cc3-4240-b665-ff13a1d9a56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Floorwi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b3b043-5cc3-4240-b665-ff13a1d9a5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Floorwide" ma:index="11" nillable="true" ma:displayName="Floor wide" ma:format="Dropdown" ma:internalName="Floorwid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Floorwide xmlns="cab3b043-5cc3-4240-b665-ff13a1d9a56e" xsi:nil="true"/>
  </documentManagement>
</p:properties>
</file>

<file path=customXml/itemProps1.xml><?xml version="1.0" encoding="utf-8"?>
<ds:datastoreItem xmlns:ds="http://schemas.openxmlformats.org/officeDocument/2006/customXml" ds:itemID="{2E82BD4E-F307-4341-A7FF-AC4E80A5246A}">
  <ds:schemaRefs>
    <ds:schemaRef ds:uri="http://schemas.openxmlformats.org/officeDocument/2006/bibliography"/>
  </ds:schemaRefs>
</ds:datastoreItem>
</file>

<file path=customXml/itemProps2.xml><?xml version="1.0" encoding="utf-8"?>
<ds:datastoreItem xmlns:ds="http://schemas.openxmlformats.org/officeDocument/2006/customXml" ds:itemID="{1836608F-17E8-4F79-B68D-555E127340CE}"/>
</file>

<file path=customXml/itemProps3.xml><?xml version="1.0" encoding="utf-8"?>
<ds:datastoreItem xmlns:ds="http://schemas.openxmlformats.org/officeDocument/2006/customXml" ds:itemID="{AFC25767-8E53-4A19-9CD1-5474E73CEF85}"/>
</file>

<file path=customXml/itemProps4.xml><?xml version="1.0" encoding="utf-8"?>
<ds:datastoreItem xmlns:ds="http://schemas.openxmlformats.org/officeDocument/2006/customXml" ds:itemID="{8D2A489E-C525-4CFE-BDA3-A5C13517FD50}"/>
</file>

<file path=docProps/app.xml><?xml version="1.0" encoding="utf-8"?>
<Properties xmlns="http://schemas.openxmlformats.org/officeDocument/2006/extended-properties" xmlns:vt="http://schemas.openxmlformats.org/officeDocument/2006/docPropsVTypes">
  <Template>Normal</Template>
  <TotalTime>934</TotalTime>
  <Pages>2</Pages>
  <Words>921</Words>
  <Characters>436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Grab N’ Ride Giveaway</vt:lpstr>
    </vt:vector>
  </TitlesOfParts>
  <Company>Chickasaw Nation</Company>
  <LinksUpToDate>false</LinksUpToDate>
  <CharactersWithSpaces>5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b N’ Ride Giveaway</dc:title>
  <dc:creator>Chickasaw Nation</dc:creator>
  <cp:lastModifiedBy>David Reamy</cp:lastModifiedBy>
  <cp:revision>72</cp:revision>
  <cp:lastPrinted>2019-07-10T15:50:00Z</cp:lastPrinted>
  <dcterms:created xsi:type="dcterms:W3CDTF">2026-04-15T14:24:00Z</dcterms:created>
  <dcterms:modified xsi:type="dcterms:W3CDTF">2026-05-22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ca9239a282d2dfdfb5bc6a93e34728ab441964a7c360a3403996e3e125c913</vt:lpwstr>
  </property>
  <property fmtid="{D5CDD505-2E9C-101B-9397-08002B2CF9AE}" pid="3" name="ContentTypeId">
    <vt:lpwstr>0x0101006DF34B1324F0C54CBCD0B14FCEDBD662</vt:lpwstr>
  </property>
</Properties>
</file>